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4EC7" w14:textId="19BC5A13" w:rsidR="00D322EE" w:rsidRDefault="00787E38" w:rsidP="00787E38">
      <w:pPr>
        <w:jc w:val="center"/>
        <w:rPr>
          <w:u w:val="single"/>
        </w:rPr>
      </w:pPr>
      <w:r w:rsidRPr="00787E38">
        <w:rPr>
          <w:u w:val="single"/>
        </w:rPr>
        <w:t xml:space="preserve">Report – Week </w:t>
      </w:r>
      <w:r w:rsidR="000A3851">
        <w:rPr>
          <w:u w:val="single"/>
        </w:rPr>
        <w:t>8</w:t>
      </w:r>
    </w:p>
    <w:p w14:paraId="213BADF3" w14:textId="098D0598" w:rsidR="00787E38" w:rsidRDefault="00787E38" w:rsidP="00787E38">
      <w:pPr>
        <w:jc w:val="center"/>
        <w:rPr>
          <w:u w:val="single"/>
        </w:rPr>
      </w:pPr>
    </w:p>
    <w:p w14:paraId="70EF26CB" w14:textId="77777777" w:rsidR="00787E38" w:rsidRDefault="00787E38" w:rsidP="00787E38"/>
    <w:p w14:paraId="021C422F" w14:textId="63C75405" w:rsidR="00787E38" w:rsidRDefault="00787E38" w:rsidP="00787E38">
      <w:r>
        <w:t>AGENDA</w:t>
      </w:r>
    </w:p>
    <w:p w14:paraId="2C37D982" w14:textId="5E684541" w:rsidR="00787E38" w:rsidRDefault="00787E38" w:rsidP="00787E38">
      <w:r>
        <w:tab/>
      </w:r>
      <w:r w:rsidR="000A3851">
        <w:t>Meeting was online this week</w:t>
      </w:r>
      <w:r w:rsidR="004C15CF">
        <w:t>.</w:t>
      </w:r>
      <w:r w:rsidR="000A3851">
        <w:t xml:space="preserve"> Discuss current progress and next steps over Christmas break.</w:t>
      </w:r>
    </w:p>
    <w:p w14:paraId="005E5472" w14:textId="77777777" w:rsidR="00787E38" w:rsidRDefault="00787E38" w:rsidP="00787E38"/>
    <w:p w14:paraId="182AD183" w14:textId="3958E531" w:rsidR="00787E38" w:rsidRDefault="00787E38" w:rsidP="00787E38">
      <w:r>
        <w:t>PROGRESS</w:t>
      </w:r>
    </w:p>
    <w:p w14:paraId="225D699C" w14:textId="74D479F6" w:rsidR="00787E38" w:rsidRPr="009A3FF4" w:rsidRDefault="00787E38" w:rsidP="00787E38">
      <w:r>
        <w:tab/>
      </w:r>
      <w:r w:rsidR="00C07612">
        <w:t>Fin</w:t>
      </w:r>
      <w:r w:rsidR="004C15CF">
        <w:t>ish</w:t>
      </w:r>
      <w:r w:rsidR="000A3851">
        <w:t>ed off the T-diagram shapes. Completed functions for the J-diagram shapes – ran into a little issue with React-</w:t>
      </w:r>
      <w:proofErr w:type="spellStart"/>
      <w:r w:rsidR="000A3851">
        <w:t>Konva</w:t>
      </w:r>
      <w:proofErr w:type="spellEnd"/>
      <w:r w:rsidR="000A3851">
        <w:t xml:space="preserve"> function for J diagram shapes, sorted now. Other coursework is finished. Will aim to complete site throughout the break. Could not get the transformers done as there was a little issue in attaching the transformers to the shapes as custom shapes do not have an </w:t>
      </w:r>
      <w:proofErr w:type="gramStart"/>
      <w:r w:rsidR="000A3851">
        <w:t>in built</w:t>
      </w:r>
      <w:proofErr w:type="gramEnd"/>
      <w:r w:rsidR="000A3851">
        <w:t xml:space="preserve"> bounding box.</w:t>
      </w:r>
    </w:p>
    <w:p w14:paraId="614EB9ED" w14:textId="243FA393" w:rsidR="00787E38" w:rsidRDefault="00787E38" w:rsidP="00787E38"/>
    <w:p w14:paraId="3872F626" w14:textId="4DC473E1" w:rsidR="00787E38" w:rsidRDefault="00787E38" w:rsidP="00787E38">
      <w:r>
        <w:t>KEY POINTS</w:t>
      </w:r>
    </w:p>
    <w:p w14:paraId="049E4BD8" w14:textId="3C7C0541" w:rsidR="00787E38" w:rsidRDefault="004C15CF" w:rsidP="00787E38">
      <w:pPr>
        <w:pStyle w:val="ListParagraph"/>
        <w:numPr>
          <w:ilvl w:val="0"/>
          <w:numId w:val="1"/>
        </w:numPr>
      </w:pPr>
      <w:r>
        <w:t xml:space="preserve">Finish off </w:t>
      </w:r>
      <w:r w:rsidR="000A3851">
        <w:t>J-diagram shapes</w:t>
      </w:r>
    </w:p>
    <w:p w14:paraId="478B228A" w14:textId="225EA523" w:rsidR="00787E38" w:rsidRDefault="000A3851" w:rsidP="00787E38">
      <w:pPr>
        <w:pStyle w:val="ListParagraph"/>
        <w:numPr>
          <w:ilvl w:val="0"/>
          <w:numId w:val="1"/>
        </w:numPr>
      </w:pPr>
      <w:r>
        <w:t>Have working and correct transformer boxes for each shape</w:t>
      </w:r>
    </w:p>
    <w:p w14:paraId="522C1508" w14:textId="0EF6DA25" w:rsidR="000B5452" w:rsidRDefault="000B5452" w:rsidP="000B5452"/>
    <w:p w14:paraId="2F1B848D" w14:textId="0921DBF5" w:rsidR="000B5452" w:rsidRDefault="000B5452" w:rsidP="000B5452">
      <w:r>
        <w:t>NEXT MEETING</w:t>
      </w:r>
    </w:p>
    <w:p w14:paraId="730001B8" w14:textId="1B9AF2BB" w:rsidR="000B5452" w:rsidRDefault="000B5452" w:rsidP="000B5452">
      <w:r>
        <w:tab/>
      </w:r>
      <w:r w:rsidR="004C15CF">
        <w:t>Will have finished off all the shapes</w:t>
      </w:r>
      <w:r w:rsidR="000A3851">
        <w:t xml:space="preserve"> and will have appropriate transformer boxes for each.</w:t>
      </w:r>
    </w:p>
    <w:p w14:paraId="1D370BAB" w14:textId="77777777" w:rsidR="00787E38" w:rsidRPr="00787E38" w:rsidRDefault="00787E38" w:rsidP="00787E38"/>
    <w:sectPr w:rsidR="00787E38" w:rsidRPr="00787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C182A"/>
    <w:multiLevelType w:val="hybridMultilevel"/>
    <w:tmpl w:val="A50E8E00"/>
    <w:lvl w:ilvl="0" w:tplc="7242AB6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8519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zAwMjc1NzS3NDJX0lEKTi0uzszPAykwrQUA3ayncywAAAA="/>
  </w:docVars>
  <w:rsids>
    <w:rsidRoot w:val="00787E38"/>
    <w:rsid w:val="000A3851"/>
    <w:rsid w:val="000B5452"/>
    <w:rsid w:val="00257D67"/>
    <w:rsid w:val="003A1400"/>
    <w:rsid w:val="003D2DCF"/>
    <w:rsid w:val="004C15CF"/>
    <w:rsid w:val="0065511F"/>
    <w:rsid w:val="00787E38"/>
    <w:rsid w:val="009A3FF4"/>
    <w:rsid w:val="00C07612"/>
    <w:rsid w:val="00D322EE"/>
    <w:rsid w:val="00EB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AAB44"/>
  <w15:chartTrackingRefBased/>
  <w15:docId w15:val="{14403448-362C-4CA3-994F-C94AA4085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BF4BAC54CE414FBB083292EFC812FA" ma:contentTypeVersion="2" ma:contentTypeDescription="Create a new document." ma:contentTypeScope="" ma:versionID="f77e759f0f12e3dfb483aee2ce2cef06">
  <xsd:schema xmlns:xsd="http://www.w3.org/2001/XMLSchema" xmlns:xs="http://www.w3.org/2001/XMLSchema" xmlns:p="http://schemas.microsoft.com/office/2006/metadata/properties" xmlns:ns2="865c2a7c-ee7b-45e1-9cee-e74c943f2bc5" targetNamespace="http://schemas.microsoft.com/office/2006/metadata/properties" ma:root="true" ma:fieldsID="35f383b0de142474c4c7d957a9e4093b" ns2:_="">
    <xsd:import namespace="865c2a7c-ee7b-45e1-9cee-e74c943f2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c2a7c-ee7b-45e1-9cee-e74c943f2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594D1F-3012-4A94-AC00-443071380F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C59E72-AB96-4FEB-A219-68BE686DB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c2a7c-ee7b-45e1-9cee-e74c943f2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Reji (student)</dc:creator>
  <cp:keywords/>
  <dc:description/>
  <cp:lastModifiedBy>Alen Reji (student)</cp:lastModifiedBy>
  <cp:revision>2</cp:revision>
  <dcterms:created xsi:type="dcterms:W3CDTF">2022-12-02T05:46:00Z</dcterms:created>
  <dcterms:modified xsi:type="dcterms:W3CDTF">2022-12-02T05:46:00Z</dcterms:modified>
</cp:coreProperties>
</file>